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10902" w14:textId="77777777" w:rsidR="00FD12B4" w:rsidRDefault="00FD12B4" w:rsidP="00FD12B4">
      <w:pPr>
        <w:pStyle w:val="Header"/>
        <w:tabs>
          <w:tab w:val="left" w:pos="2520"/>
          <w:tab w:val="right" w:pos="9360"/>
        </w:tabs>
      </w:pPr>
    </w:p>
    <w:p w14:paraId="6833317E" w14:textId="77777777" w:rsidR="005A1076" w:rsidRDefault="005A1076" w:rsidP="00FD12B4">
      <w:pPr>
        <w:pStyle w:val="Header"/>
        <w:tabs>
          <w:tab w:val="left" w:pos="2520"/>
          <w:tab w:val="right" w:pos="9360"/>
        </w:tabs>
      </w:pPr>
    </w:p>
    <w:p w14:paraId="0EFEAF94" w14:textId="77777777" w:rsidR="005A1076" w:rsidRDefault="005A1076" w:rsidP="00FD12B4">
      <w:pPr>
        <w:pStyle w:val="Header"/>
        <w:tabs>
          <w:tab w:val="left" w:pos="2520"/>
          <w:tab w:val="right" w:pos="9360"/>
        </w:tabs>
      </w:pPr>
    </w:p>
    <w:p w14:paraId="72C1A1B3" w14:textId="6DBACEC6" w:rsidR="005A1076" w:rsidRPr="00C927C7" w:rsidRDefault="00C927C7" w:rsidP="00FD12B4">
      <w:pPr>
        <w:pStyle w:val="Header"/>
        <w:tabs>
          <w:tab w:val="left" w:pos="2520"/>
          <w:tab w:val="right" w:pos="9360"/>
        </w:tabs>
        <w:rPr>
          <w:b/>
          <w:bCs/>
        </w:rPr>
      </w:pPr>
      <w:r w:rsidRPr="00C927C7">
        <w:rPr>
          <w:b/>
          <w:bCs/>
          <w:highlight w:val="yellow"/>
        </w:rPr>
        <w:t>Date</w:t>
      </w:r>
    </w:p>
    <w:p w14:paraId="73A74379" w14:textId="77777777" w:rsidR="005E2401" w:rsidRDefault="005E2401" w:rsidP="00FD12B4">
      <w:pPr>
        <w:pStyle w:val="Header"/>
        <w:tabs>
          <w:tab w:val="left" w:pos="2520"/>
          <w:tab w:val="right" w:pos="9360"/>
        </w:tabs>
      </w:pPr>
    </w:p>
    <w:p w14:paraId="2E406BFC" w14:textId="6D7EFD18" w:rsidR="00141DDC" w:rsidRPr="00C927C7" w:rsidRDefault="00C927C7" w:rsidP="005A1076">
      <w:pPr>
        <w:pStyle w:val="Header"/>
        <w:tabs>
          <w:tab w:val="left" w:pos="2520"/>
          <w:tab w:val="right" w:pos="9360"/>
        </w:tabs>
        <w:rPr>
          <w:b/>
          <w:bCs/>
          <w:highlight w:val="yellow"/>
        </w:rPr>
      </w:pPr>
      <w:r w:rsidRPr="00C927C7">
        <w:rPr>
          <w:b/>
          <w:bCs/>
          <w:highlight w:val="yellow"/>
        </w:rPr>
        <w:t>Company Name</w:t>
      </w:r>
    </w:p>
    <w:p w14:paraId="4C044DF2" w14:textId="77D46875" w:rsidR="000F3370" w:rsidRPr="00C927C7" w:rsidRDefault="00C927C7" w:rsidP="005A1076">
      <w:pPr>
        <w:pStyle w:val="Header"/>
        <w:tabs>
          <w:tab w:val="left" w:pos="2520"/>
          <w:tab w:val="right" w:pos="9360"/>
        </w:tabs>
        <w:rPr>
          <w:b/>
          <w:bCs/>
          <w:highlight w:val="yellow"/>
        </w:rPr>
      </w:pPr>
      <w:r w:rsidRPr="00C927C7">
        <w:rPr>
          <w:b/>
          <w:bCs/>
          <w:highlight w:val="yellow"/>
        </w:rPr>
        <w:t>Address</w:t>
      </w:r>
    </w:p>
    <w:p w14:paraId="0D916E98" w14:textId="66C1A7AB" w:rsidR="00CC3AC5" w:rsidRPr="00C927C7" w:rsidRDefault="00C927C7" w:rsidP="005A1076">
      <w:pPr>
        <w:pStyle w:val="Header"/>
        <w:tabs>
          <w:tab w:val="left" w:pos="2520"/>
          <w:tab w:val="right" w:pos="9360"/>
        </w:tabs>
        <w:rPr>
          <w:b/>
          <w:bCs/>
        </w:rPr>
      </w:pPr>
      <w:r w:rsidRPr="00C927C7">
        <w:rPr>
          <w:b/>
          <w:bCs/>
          <w:highlight w:val="yellow"/>
        </w:rPr>
        <w:t>City, Province, Postal Code</w:t>
      </w:r>
    </w:p>
    <w:p w14:paraId="57836C33" w14:textId="23F93EE3" w:rsidR="008E14BE" w:rsidRDefault="008E14BE" w:rsidP="005A1076">
      <w:pPr>
        <w:pStyle w:val="Header"/>
        <w:tabs>
          <w:tab w:val="left" w:pos="2520"/>
          <w:tab w:val="right" w:pos="9360"/>
        </w:tabs>
      </w:pPr>
    </w:p>
    <w:p w14:paraId="1A8775A1" w14:textId="77777777" w:rsidR="00EA4ED2" w:rsidRDefault="00EA4ED2"/>
    <w:p w14:paraId="59B86D64" w14:textId="77777777" w:rsidR="005A1076" w:rsidRDefault="005A1076"/>
    <w:p w14:paraId="4D77289C" w14:textId="77777777" w:rsidR="00254B96" w:rsidRPr="00254B96" w:rsidRDefault="00254B96" w:rsidP="00254B96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sz w:val="22"/>
          <w:szCs w:val="22"/>
        </w:rPr>
      </w:pPr>
      <w:r w:rsidRPr="00254B96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Dear Company Name</w:t>
      </w:r>
      <w:r w:rsidRPr="00254B96">
        <w:rPr>
          <w:rFonts w:asciiTheme="minorHAnsi" w:hAnsiTheme="minorHAnsi" w:cstheme="minorHAnsi"/>
          <w:sz w:val="22"/>
          <w:szCs w:val="22"/>
        </w:rPr>
        <w:t>,</w:t>
      </w:r>
    </w:p>
    <w:p w14:paraId="6F5DCD26" w14:textId="77777777" w:rsidR="00254B96" w:rsidRPr="00254B96" w:rsidRDefault="00254B96" w:rsidP="00254B96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sz w:val="22"/>
          <w:szCs w:val="22"/>
        </w:rPr>
      </w:pPr>
    </w:p>
    <w:p w14:paraId="58D8B934" w14:textId="7D860DC0" w:rsidR="00254B96" w:rsidRDefault="00254B96" w:rsidP="0034282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sz w:val="22"/>
          <w:szCs w:val="22"/>
        </w:rPr>
      </w:pPr>
      <w:r w:rsidRPr="00254B96">
        <w:rPr>
          <w:rFonts w:asciiTheme="minorHAnsi" w:hAnsiTheme="minorHAnsi" w:cstheme="minorHAnsi"/>
          <w:sz w:val="22"/>
          <w:szCs w:val="22"/>
        </w:rPr>
        <w:t>In Okotoks, there’s nothing more important than fostering our local sports teams.</w:t>
      </w:r>
      <w:r w:rsidR="0034282F">
        <w:rPr>
          <w:rFonts w:asciiTheme="minorHAnsi" w:hAnsiTheme="minorHAnsi" w:cstheme="minorHAnsi"/>
          <w:sz w:val="22"/>
          <w:szCs w:val="22"/>
        </w:rPr>
        <w:t xml:space="preserve"> </w:t>
      </w:r>
      <w:r w:rsidRPr="00254B96">
        <w:rPr>
          <w:rFonts w:asciiTheme="minorHAnsi" w:hAnsiTheme="minorHAnsi" w:cstheme="minorHAnsi"/>
          <w:sz w:val="22"/>
          <w:szCs w:val="22"/>
        </w:rPr>
        <w:t xml:space="preserve">Teams like </w:t>
      </w:r>
      <w:r w:rsidRPr="00254B96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(Your Team Name)</w:t>
      </w:r>
      <w:r w:rsidRPr="00254B96">
        <w:rPr>
          <w:rFonts w:asciiTheme="minorHAnsi" w:hAnsiTheme="minorHAnsi" w:cstheme="minorHAnsi"/>
          <w:sz w:val="22"/>
          <w:szCs w:val="22"/>
        </w:rPr>
        <w:t xml:space="preserve"> provide students between the ages of </w:t>
      </w:r>
      <w:r w:rsidRPr="00254B96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(age)</w:t>
      </w:r>
      <w:r w:rsidRPr="00254B96">
        <w:rPr>
          <w:rFonts w:asciiTheme="minorHAnsi" w:hAnsiTheme="minorHAnsi" w:cstheme="minorHAnsi"/>
          <w:sz w:val="22"/>
          <w:szCs w:val="22"/>
        </w:rPr>
        <w:t xml:space="preserve"> and </w:t>
      </w:r>
      <w:r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(</w:t>
      </w:r>
      <w:r w:rsidRPr="00254B96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age</w:t>
      </w:r>
      <w:r>
        <w:rPr>
          <w:rFonts w:asciiTheme="minorHAnsi" w:hAnsiTheme="minorHAnsi" w:cstheme="minorHAnsi"/>
          <w:b/>
          <w:bCs/>
          <w:sz w:val="22"/>
          <w:szCs w:val="22"/>
        </w:rPr>
        <w:t>)</w:t>
      </w:r>
      <w:r w:rsidRPr="00254B96">
        <w:rPr>
          <w:rFonts w:asciiTheme="minorHAnsi" w:hAnsiTheme="minorHAnsi" w:cstheme="minorHAnsi"/>
          <w:sz w:val="22"/>
          <w:szCs w:val="22"/>
        </w:rPr>
        <w:t xml:space="preserve"> a safe place to get physically active and make connections with their peers.</w:t>
      </w:r>
    </w:p>
    <w:p w14:paraId="62CEC6E8" w14:textId="77777777" w:rsidR="0034282F" w:rsidRPr="00254B96" w:rsidRDefault="0034282F" w:rsidP="0034282F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sz w:val="22"/>
          <w:szCs w:val="22"/>
        </w:rPr>
      </w:pPr>
    </w:p>
    <w:p w14:paraId="0D45DD08" w14:textId="605B39B9" w:rsidR="00254B96" w:rsidRDefault="00254B96" w:rsidP="00254B96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sz w:val="22"/>
          <w:szCs w:val="22"/>
        </w:rPr>
      </w:pPr>
      <w:r w:rsidRPr="00254B96">
        <w:rPr>
          <w:rFonts w:asciiTheme="minorHAnsi" w:hAnsiTheme="minorHAnsi" w:cstheme="minorHAnsi"/>
          <w:sz w:val="22"/>
          <w:szCs w:val="22"/>
        </w:rPr>
        <w:t xml:space="preserve">However, we wouldn’t be able to keep serving our team of </w:t>
      </w:r>
      <w:r w:rsidR="0034282F" w:rsidRPr="0034282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(</w:t>
      </w:r>
      <w:r w:rsidRPr="0034282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number</w:t>
      </w:r>
      <w:r w:rsidR="0034282F" w:rsidRPr="0034282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)</w:t>
      </w:r>
      <w:r w:rsidRPr="00254B96">
        <w:rPr>
          <w:rFonts w:asciiTheme="minorHAnsi" w:hAnsiTheme="minorHAnsi" w:cstheme="minorHAnsi"/>
          <w:sz w:val="22"/>
          <w:szCs w:val="22"/>
        </w:rPr>
        <w:t xml:space="preserve"> young people without important partners like you.</w:t>
      </w:r>
    </w:p>
    <w:p w14:paraId="0658D068" w14:textId="77777777" w:rsidR="0034282F" w:rsidRPr="00254B96" w:rsidRDefault="0034282F" w:rsidP="00254B96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sz w:val="22"/>
          <w:szCs w:val="22"/>
        </w:rPr>
      </w:pPr>
    </w:p>
    <w:p w14:paraId="4C3D26EA" w14:textId="046D0532" w:rsidR="00254B96" w:rsidRPr="00254B96" w:rsidRDefault="00254B96" w:rsidP="00254B96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sz w:val="22"/>
          <w:szCs w:val="22"/>
        </w:rPr>
      </w:pPr>
      <w:r w:rsidRPr="00254B96">
        <w:rPr>
          <w:rFonts w:asciiTheme="minorHAnsi" w:hAnsiTheme="minorHAnsi" w:cstheme="minorHAnsi"/>
          <w:sz w:val="22"/>
          <w:szCs w:val="22"/>
        </w:rPr>
        <w:t xml:space="preserve">Would </w:t>
      </w:r>
      <w:r w:rsidR="0034282F" w:rsidRPr="0034282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(</w:t>
      </w:r>
      <w:r w:rsidRPr="0034282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Company Name</w:t>
      </w:r>
      <w:r w:rsidR="0034282F" w:rsidRPr="0034282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)</w:t>
      </w:r>
      <w:r w:rsidRPr="00254B96">
        <w:rPr>
          <w:rFonts w:asciiTheme="minorHAnsi" w:hAnsiTheme="minorHAnsi" w:cstheme="minorHAnsi"/>
          <w:sz w:val="22"/>
          <w:szCs w:val="22"/>
        </w:rPr>
        <w:t xml:space="preserve"> be interested in serving as our official team sponsor?</w:t>
      </w:r>
    </w:p>
    <w:p w14:paraId="610AC2E3" w14:textId="0826419B" w:rsidR="00254B96" w:rsidRPr="00254B96" w:rsidRDefault="00254B96" w:rsidP="00254B96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sz w:val="22"/>
          <w:szCs w:val="22"/>
        </w:rPr>
      </w:pPr>
      <w:r w:rsidRPr="00254B96">
        <w:rPr>
          <w:rFonts w:asciiTheme="minorHAnsi" w:hAnsiTheme="minorHAnsi" w:cstheme="minorHAnsi"/>
          <w:sz w:val="22"/>
          <w:szCs w:val="22"/>
        </w:rPr>
        <w:t xml:space="preserve">In return, </w:t>
      </w:r>
      <w:r w:rsidR="0034282F" w:rsidRPr="00254B96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(Your Team Name)</w:t>
      </w:r>
      <w:r w:rsidRPr="00254B96">
        <w:rPr>
          <w:rFonts w:asciiTheme="minorHAnsi" w:hAnsiTheme="minorHAnsi" w:cstheme="minorHAnsi"/>
          <w:sz w:val="22"/>
          <w:szCs w:val="22"/>
        </w:rPr>
        <w:t xml:space="preserve"> would feature your company as our sponsor at </w:t>
      </w:r>
      <w:r w:rsidR="0034282F" w:rsidRPr="0034282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(</w:t>
      </w:r>
      <w:r w:rsidRPr="0034282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matches/meets</w:t>
      </w:r>
      <w:r w:rsidR="0034282F" w:rsidRPr="0034282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)</w:t>
      </w:r>
      <w:r w:rsidRPr="00254B96">
        <w:rPr>
          <w:rFonts w:asciiTheme="minorHAnsi" w:hAnsiTheme="minorHAnsi" w:cstheme="minorHAnsi"/>
          <w:sz w:val="22"/>
          <w:szCs w:val="22"/>
        </w:rPr>
        <w:t>.</w:t>
      </w:r>
    </w:p>
    <w:p w14:paraId="74E35D2C" w14:textId="56FB778D" w:rsidR="00254B96" w:rsidRPr="00254B96" w:rsidRDefault="00254B96" w:rsidP="00254B96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sz w:val="22"/>
          <w:szCs w:val="22"/>
        </w:rPr>
      </w:pPr>
      <w:r w:rsidRPr="00254B96">
        <w:rPr>
          <w:rFonts w:asciiTheme="minorHAnsi" w:hAnsiTheme="minorHAnsi" w:cstheme="minorHAnsi"/>
          <w:sz w:val="22"/>
          <w:szCs w:val="22"/>
        </w:rPr>
        <w:t xml:space="preserve">This would help your organization gain exposure among [Team Name] parents and in the broader </w:t>
      </w:r>
      <w:r w:rsidR="0034282F" w:rsidRPr="0034282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(</w:t>
      </w:r>
      <w:r w:rsidRPr="0034282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Community Name</w:t>
      </w:r>
      <w:r w:rsidR="0034282F" w:rsidRPr="0034282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)</w:t>
      </w:r>
      <w:r w:rsidRPr="00254B96">
        <w:rPr>
          <w:rFonts w:asciiTheme="minorHAnsi" w:hAnsiTheme="minorHAnsi" w:cstheme="minorHAnsi"/>
          <w:sz w:val="22"/>
          <w:szCs w:val="22"/>
        </w:rPr>
        <w:t xml:space="preserve"> area.</w:t>
      </w:r>
    </w:p>
    <w:p w14:paraId="517A519A" w14:textId="6E0870BC" w:rsidR="00254B96" w:rsidRPr="00254B96" w:rsidRDefault="0034282F" w:rsidP="00254B96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sz w:val="22"/>
          <w:szCs w:val="22"/>
        </w:rPr>
      </w:pPr>
      <w:r w:rsidRPr="00254B96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(Your Team Name)</w:t>
      </w:r>
      <w:r w:rsidR="00254B96" w:rsidRPr="00254B96">
        <w:rPr>
          <w:rFonts w:asciiTheme="minorHAnsi" w:hAnsiTheme="minorHAnsi" w:cstheme="minorHAnsi"/>
          <w:sz w:val="22"/>
          <w:szCs w:val="22"/>
        </w:rPr>
        <w:t xml:space="preserve"> would be happy to start a partnership at any level! However, contributions of [amount] would help us fund [sports-focused goal].</w:t>
      </w:r>
    </w:p>
    <w:p w14:paraId="5C995B15" w14:textId="70245C35" w:rsidR="00254B96" w:rsidRPr="00254B96" w:rsidRDefault="00254B96" w:rsidP="00254B96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sz w:val="22"/>
          <w:szCs w:val="22"/>
        </w:rPr>
      </w:pPr>
      <w:r w:rsidRPr="00254B96">
        <w:rPr>
          <w:rFonts w:asciiTheme="minorHAnsi" w:hAnsiTheme="minorHAnsi" w:cstheme="minorHAnsi"/>
          <w:sz w:val="22"/>
          <w:szCs w:val="22"/>
        </w:rPr>
        <w:t xml:space="preserve">If </w:t>
      </w:r>
      <w:r w:rsidR="0034282F" w:rsidRPr="0034282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 xml:space="preserve">(Company </w:t>
      </w:r>
      <w:r w:rsidR="00777F31" w:rsidRPr="0034282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Name)</w:t>
      </w:r>
      <w:r w:rsidR="00777F31" w:rsidRPr="00254B96">
        <w:rPr>
          <w:rFonts w:asciiTheme="minorHAnsi" w:hAnsiTheme="minorHAnsi" w:cstheme="minorHAnsi"/>
          <w:sz w:val="22"/>
          <w:szCs w:val="22"/>
        </w:rPr>
        <w:t xml:space="preserve"> is</w:t>
      </w:r>
      <w:r w:rsidRPr="00254B96">
        <w:rPr>
          <w:rFonts w:asciiTheme="minorHAnsi" w:hAnsiTheme="minorHAnsi" w:cstheme="minorHAnsi"/>
          <w:sz w:val="22"/>
          <w:szCs w:val="22"/>
        </w:rPr>
        <w:t xml:space="preserve"> excited by this proposal, please reach out to us at </w:t>
      </w:r>
      <w:r w:rsidR="0034282F" w:rsidRPr="0034282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(</w:t>
      </w:r>
      <w:r w:rsidRPr="0034282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contact information</w:t>
      </w:r>
      <w:r w:rsidR="0034282F" w:rsidRPr="0034282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>)</w:t>
      </w:r>
      <w:r w:rsidRPr="00254B96">
        <w:rPr>
          <w:rFonts w:asciiTheme="minorHAnsi" w:hAnsiTheme="minorHAnsi" w:cstheme="minorHAnsi"/>
          <w:sz w:val="22"/>
          <w:szCs w:val="22"/>
        </w:rPr>
        <w:t>.</w:t>
      </w:r>
    </w:p>
    <w:p w14:paraId="0248222E" w14:textId="77777777" w:rsidR="00254B96" w:rsidRPr="00254B96" w:rsidRDefault="00254B96" w:rsidP="00254B96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Theme="minorHAnsi" w:hAnsiTheme="minorHAnsi" w:cstheme="minorHAnsi"/>
          <w:sz w:val="22"/>
          <w:szCs w:val="22"/>
        </w:rPr>
      </w:pPr>
      <w:r w:rsidRPr="00254B96">
        <w:rPr>
          <w:rFonts w:asciiTheme="minorHAnsi" w:hAnsiTheme="minorHAnsi" w:cstheme="minorHAnsi"/>
          <w:sz w:val="22"/>
          <w:szCs w:val="22"/>
        </w:rPr>
        <w:t> </w:t>
      </w:r>
    </w:p>
    <w:p w14:paraId="2453E141" w14:textId="77777777" w:rsidR="00254B96" w:rsidRDefault="00254B96" w:rsidP="00254B96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sz w:val="22"/>
          <w:szCs w:val="22"/>
        </w:rPr>
      </w:pPr>
      <w:r w:rsidRPr="00254B96">
        <w:rPr>
          <w:rFonts w:asciiTheme="minorHAnsi" w:hAnsiTheme="minorHAnsi" w:cstheme="minorHAnsi"/>
          <w:sz w:val="22"/>
          <w:szCs w:val="22"/>
        </w:rPr>
        <w:t>Sincerely,</w:t>
      </w:r>
    </w:p>
    <w:p w14:paraId="28E2F48C" w14:textId="77777777" w:rsidR="0034282F" w:rsidRDefault="0034282F" w:rsidP="00254B96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sz w:val="22"/>
          <w:szCs w:val="22"/>
        </w:rPr>
      </w:pPr>
    </w:p>
    <w:p w14:paraId="6DEF8C61" w14:textId="77777777" w:rsidR="001D3800" w:rsidRDefault="001D3800" w:rsidP="00254B96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sz w:val="22"/>
          <w:szCs w:val="22"/>
        </w:rPr>
      </w:pPr>
    </w:p>
    <w:p w14:paraId="2ECF4D41" w14:textId="77777777" w:rsidR="0034282F" w:rsidRDefault="0034282F" w:rsidP="00254B96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sz w:val="22"/>
          <w:szCs w:val="22"/>
        </w:rPr>
      </w:pPr>
    </w:p>
    <w:p w14:paraId="0AD85525" w14:textId="77777777" w:rsidR="0034282F" w:rsidRDefault="0034282F" w:rsidP="00254B96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sz w:val="22"/>
          <w:szCs w:val="22"/>
        </w:rPr>
      </w:pPr>
    </w:p>
    <w:p w14:paraId="099EDAF0" w14:textId="77777777" w:rsidR="0034282F" w:rsidRPr="00254B96" w:rsidRDefault="0034282F" w:rsidP="00254B96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Theme="minorHAnsi" w:hAnsiTheme="minorHAnsi" w:cstheme="minorHAnsi"/>
          <w:sz w:val="22"/>
          <w:szCs w:val="22"/>
        </w:rPr>
      </w:pPr>
    </w:p>
    <w:p w14:paraId="28DA5344" w14:textId="77777777" w:rsidR="0034282F" w:rsidRDefault="0034282F" w:rsidP="0034282F">
      <w:r w:rsidRPr="00C927C7">
        <w:rPr>
          <w:b/>
          <w:bCs/>
          <w:highlight w:val="yellow"/>
        </w:rPr>
        <w:t>Head Coach Name</w:t>
      </w:r>
      <w:r>
        <w:tab/>
      </w:r>
      <w:r>
        <w:tab/>
      </w:r>
      <w:r>
        <w:tab/>
      </w:r>
      <w:r>
        <w:tab/>
      </w:r>
      <w:r>
        <w:tab/>
      </w:r>
      <w:r w:rsidRPr="00C927C7">
        <w:rPr>
          <w:b/>
          <w:bCs/>
          <w:highlight w:val="yellow"/>
        </w:rPr>
        <w:t>Team Manager Name</w:t>
      </w:r>
    </w:p>
    <w:p w14:paraId="4B76DAD3" w14:textId="07A3E1EF" w:rsidR="005A1076" w:rsidRDefault="0034282F">
      <w:r>
        <w:t xml:space="preserve">Head Coach </w:t>
      </w:r>
      <w:r w:rsidRPr="00C927C7">
        <w:rPr>
          <w:b/>
          <w:bCs/>
          <w:highlight w:val="yellow"/>
        </w:rPr>
        <w:t>Team Division</w:t>
      </w:r>
      <w:r>
        <w:t xml:space="preserve"> Raiders</w:t>
      </w:r>
      <w:r>
        <w:tab/>
      </w:r>
      <w:r>
        <w:tab/>
      </w:r>
      <w:r>
        <w:tab/>
        <w:t xml:space="preserve">Manager </w:t>
      </w:r>
      <w:r w:rsidRPr="00C927C7">
        <w:rPr>
          <w:b/>
          <w:bCs/>
          <w:highlight w:val="yellow"/>
        </w:rPr>
        <w:t>Team Division</w:t>
      </w:r>
      <w:r>
        <w:rPr>
          <w:b/>
          <w:bCs/>
        </w:rPr>
        <w:t xml:space="preserve"> </w:t>
      </w:r>
      <w:r>
        <w:t>Raiders</w:t>
      </w:r>
    </w:p>
    <w:sectPr w:rsidR="005A1076" w:rsidSect="008B3B58">
      <w:headerReference w:type="default" r:id="rId8"/>
      <w:footerReference w:type="default" r:id="rId9"/>
      <w:pgSz w:w="12240" w:h="15840"/>
      <w:pgMar w:top="2448" w:right="1440" w:bottom="108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78273" w14:textId="77777777" w:rsidR="00901B0F" w:rsidRDefault="00901B0F" w:rsidP="00FD12B4">
      <w:r>
        <w:separator/>
      </w:r>
    </w:p>
  </w:endnote>
  <w:endnote w:type="continuationSeparator" w:id="0">
    <w:p w14:paraId="5AA5EEE5" w14:textId="77777777" w:rsidR="00901B0F" w:rsidRDefault="00901B0F" w:rsidP="00FD12B4">
      <w:r>
        <w:continuationSeparator/>
      </w:r>
    </w:p>
  </w:endnote>
  <w:endnote w:type="continuationNotice" w:id="1">
    <w:p w14:paraId="3C598D04" w14:textId="77777777" w:rsidR="00901B0F" w:rsidRDefault="00901B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AD31C" w14:textId="42F8A568" w:rsidR="008B3B58" w:rsidRPr="0093506F" w:rsidRDefault="000E37B3" w:rsidP="008B3B58">
    <w:pPr>
      <w:pStyle w:val="Header"/>
      <w:jc w:val="center"/>
      <w:rPr>
        <w:rStyle w:val="IntenseReference"/>
        <w:color w:val="C00000"/>
        <w:spacing w:val="44"/>
        <w:sz w:val="22"/>
      </w:rPr>
    </w:pPr>
    <w:hyperlink r:id="rId1" w:history="1">
      <w:r w:rsidR="0093506F" w:rsidRPr="0093506F">
        <w:rPr>
          <w:rStyle w:val="Hyperlink"/>
          <w:color w:val="C00000"/>
          <w:spacing w:val="44"/>
          <w:sz w:val="22"/>
        </w:rPr>
        <w:t>www.okotokslacrosse.com</w:t>
      </w:r>
    </w:hyperlink>
  </w:p>
  <w:p w14:paraId="3C91BEA0" w14:textId="77777777" w:rsidR="008B3B58" w:rsidRPr="0093506F" w:rsidRDefault="008B3B58">
    <w:pPr>
      <w:pStyle w:val="Footer"/>
      <w:rPr>
        <w:color w:val="C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504A7" w14:textId="77777777" w:rsidR="00901B0F" w:rsidRDefault="00901B0F" w:rsidP="00FD12B4">
      <w:r>
        <w:separator/>
      </w:r>
    </w:p>
  </w:footnote>
  <w:footnote w:type="continuationSeparator" w:id="0">
    <w:p w14:paraId="0D91B90D" w14:textId="77777777" w:rsidR="00901B0F" w:rsidRDefault="00901B0F" w:rsidP="00FD12B4">
      <w:r>
        <w:continuationSeparator/>
      </w:r>
    </w:p>
  </w:footnote>
  <w:footnote w:type="continuationNotice" w:id="1">
    <w:p w14:paraId="5EA5953C" w14:textId="77777777" w:rsidR="00901B0F" w:rsidRDefault="00901B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B7541" w14:textId="07D1B56A" w:rsidR="00F408B1" w:rsidRDefault="0093414E" w:rsidP="0093414E">
    <w:pPr>
      <w:pStyle w:val="Header"/>
      <w:tabs>
        <w:tab w:val="clear" w:pos="8640"/>
        <w:tab w:val="left" w:pos="2520"/>
        <w:tab w:val="right" w:pos="9360"/>
      </w:tabs>
      <w:ind w:left="3240" w:firstLine="1800"/>
      <w:rPr>
        <w:b/>
        <w:sz w:val="2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F014A20" wp14:editId="0DB58591">
          <wp:simplePos x="0" y="0"/>
          <wp:positionH relativeFrom="margin">
            <wp:align>left</wp:align>
          </wp:positionH>
          <wp:positionV relativeFrom="paragraph">
            <wp:posOffset>8140</wp:posOffset>
          </wp:positionV>
          <wp:extent cx="1205345" cy="1033780"/>
          <wp:effectExtent l="0" t="0" r="0" b="0"/>
          <wp:wrapNone/>
          <wp:docPr id="13" name="Picture 12">
            <a:extLst xmlns:a="http://schemas.openxmlformats.org/drawingml/2006/main">
              <a:ext uri="{FF2B5EF4-FFF2-40B4-BE49-F238E27FC236}">
                <a16:creationId xmlns:a16="http://schemas.microsoft.com/office/drawing/2014/main" id="{776334CF-6899-4CFA-999A-FB35D227E2F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>
                    <a:extLst>
                      <a:ext uri="{FF2B5EF4-FFF2-40B4-BE49-F238E27FC236}">
                        <a16:creationId xmlns:a16="http://schemas.microsoft.com/office/drawing/2014/main" id="{776334CF-6899-4CFA-999A-FB35D227E2F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345" cy="1033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FAA7B6" w14:textId="77777777" w:rsidR="0093414E" w:rsidRDefault="0093414E" w:rsidP="0093414E">
    <w:pPr>
      <w:pStyle w:val="Header"/>
      <w:tabs>
        <w:tab w:val="clear" w:pos="8640"/>
        <w:tab w:val="left" w:pos="2520"/>
        <w:tab w:val="right" w:pos="9360"/>
      </w:tabs>
      <w:ind w:left="3240" w:firstLine="1800"/>
      <w:rPr>
        <w:b/>
        <w:sz w:val="28"/>
      </w:rPr>
    </w:pPr>
  </w:p>
  <w:p w14:paraId="64AEE43D" w14:textId="66244DB0" w:rsidR="008B3B58" w:rsidRPr="008B3B58" w:rsidRDefault="00F408B1" w:rsidP="00F408B1">
    <w:pPr>
      <w:pStyle w:val="Header"/>
      <w:tabs>
        <w:tab w:val="clear" w:pos="8640"/>
        <w:tab w:val="left" w:pos="2520"/>
        <w:tab w:val="right" w:pos="9360"/>
      </w:tabs>
      <w:ind w:left="3240"/>
      <w:rPr>
        <w:rStyle w:val="Emphasis"/>
        <w:i w:val="0"/>
        <w:iCs w:val="0"/>
        <w:color w:val="auto"/>
      </w:rPr>
    </w:pPr>
    <w:r>
      <w:rPr>
        <w:b/>
        <w:sz w:val="28"/>
      </w:rPr>
      <w:t xml:space="preserve">                            </w:t>
    </w:r>
    <w:r w:rsidR="00FD12B4" w:rsidRPr="000E0E29">
      <w:rPr>
        <w:b/>
        <w:sz w:val="28"/>
      </w:rPr>
      <w:t xml:space="preserve">Okotoks </w:t>
    </w:r>
    <w:r>
      <w:rPr>
        <w:b/>
        <w:sz w:val="28"/>
      </w:rPr>
      <w:t>Raiders Lacrosse Association</w:t>
    </w:r>
  </w:p>
  <w:p w14:paraId="02B59E60" w14:textId="5A961878" w:rsidR="00213CEE" w:rsidRPr="00213CEE" w:rsidRDefault="008B3B58" w:rsidP="00213CEE">
    <w:pPr>
      <w:pStyle w:val="Header"/>
      <w:jc w:val="right"/>
      <w:rPr>
        <w:sz w:val="20"/>
      </w:rPr>
    </w:pPr>
    <w:r>
      <w:rPr>
        <w:sz w:val="20"/>
      </w:rPr>
      <w:t xml:space="preserve">Box </w:t>
    </w:r>
    <w:r w:rsidR="00F408B1">
      <w:rPr>
        <w:sz w:val="20"/>
      </w:rPr>
      <w:t>898</w:t>
    </w:r>
    <w:r>
      <w:rPr>
        <w:sz w:val="20"/>
      </w:rPr>
      <w:t xml:space="preserve"> Okotoks, AB</w:t>
    </w:r>
    <w:r w:rsidR="00213CEE" w:rsidRPr="00213CEE">
      <w:rPr>
        <w:sz w:val="20"/>
      </w:rPr>
      <w:t xml:space="preserve"> T1S </w:t>
    </w:r>
    <w:r w:rsidR="00F408B1">
      <w:rPr>
        <w:sz w:val="20"/>
      </w:rPr>
      <w:t>1A9</w:t>
    </w:r>
  </w:p>
  <w:p w14:paraId="342311BC" w14:textId="2BEFE9DB" w:rsidR="00F408B1" w:rsidRPr="00F408B1" w:rsidRDefault="008B3B58" w:rsidP="00F408B1">
    <w:pPr>
      <w:pStyle w:val="Header"/>
      <w:jc w:val="right"/>
      <w:rPr>
        <w:sz w:val="20"/>
      </w:rPr>
    </w:pPr>
    <w:r>
      <w:rPr>
        <w:sz w:val="20"/>
      </w:rPr>
      <w:t>403.</w:t>
    </w:r>
    <w:r w:rsidR="00F408B1">
      <w:rPr>
        <w:sz w:val="20"/>
      </w:rPr>
      <w:t>875.2576</w:t>
    </w:r>
  </w:p>
  <w:p w14:paraId="11DBD5B8" w14:textId="5A742101" w:rsidR="008B3B58" w:rsidRPr="008B3B58" w:rsidRDefault="00213CEE" w:rsidP="008B3B58">
    <w:pPr>
      <w:pStyle w:val="Header"/>
      <w:jc w:val="right"/>
      <w:rPr>
        <w:rStyle w:val="IntenseReference"/>
        <w:b w:val="0"/>
        <w:bCs w:val="0"/>
        <w:smallCaps w:val="0"/>
        <w:color w:val="auto"/>
        <w:sz w:val="20"/>
      </w:rPr>
    </w:pPr>
    <w:r w:rsidRPr="008B3B58">
      <w:rPr>
        <w:rStyle w:val="IntenseReference"/>
        <w:noProof/>
        <w:color w:val="385623" w:themeColor="accent6" w:themeShade="80"/>
        <w:spacing w:val="4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80252D5" wp14:editId="2C307405">
              <wp:simplePos x="0" y="0"/>
              <wp:positionH relativeFrom="column">
                <wp:posOffset>-47625</wp:posOffset>
              </wp:positionH>
              <wp:positionV relativeFrom="paragraph">
                <wp:posOffset>190500</wp:posOffset>
              </wp:positionV>
              <wp:extent cx="6038850" cy="0"/>
              <wp:effectExtent l="9525" t="12700" r="9525" b="635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03885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349F139C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.75pt;margin-top:15pt;width:475.5pt;height:0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"/>
          </w:pict>
        </mc:Fallback>
      </mc:AlternateContent>
    </w:r>
    <w:hyperlink r:id="rId2" w:history="1"/>
  </w:p>
  <w:p w14:paraId="39A29C99" w14:textId="77777777" w:rsidR="00FD12B4" w:rsidRPr="00213CEE" w:rsidRDefault="00FD12B4" w:rsidP="00213CEE">
    <w:pPr>
      <w:pStyle w:val="Header"/>
      <w:jc w:val="right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30AF8"/>
    <w:multiLevelType w:val="multilevel"/>
    <w:tmpl w:val="43625A86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  <w:b w:val="0"/>
      </w:rPr>
    </w:lvl>
    <w:lvl w:ilvl="2">
      <w:start w:val="1"/>
      <w:numFmt w:val="decimal"/>
      <w:pStyle w:val="Heading3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10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 w16cid:durableId="717631447">
    <w:abstractNumId w:val="0"/>
  </w:num>
  <w:num w:numId="2" w16cid:durableId="850874940">
    <w:abstractNumId w:val="0"/>
  </w:num>
  <w:num w:numId="3" w16cid:durableId="889076198">
    <w:abstractNumId w:val="0"/>
  </w:num>
  <w:num w:numId="4" w16cid:durableId="1078475793">
    <w:abstractNumId w:val="0"/>
  </w:num>
  <w:num w:numId="5" w16cid:durableId="1081681829">
    <w:abstractNumId w:val="0"/>
  </w:num>
  <w:num w:numId="6" w16cid:durableId="149250398">
    <w:abstractNumId w:val="0"/>
  </w:num>
  <w:num w:numId="7" w16cid:durableId="1746759687">
    <w:abstractNumId w:val="0"/>
  </w:num>
  <w:num w:numId="8" w16cid:durableId="1752046101">
    <w:abstractNumId w:val="0"/>
  </w:num>
  <w:num w:numId="9" w16cid:durableId="169881596">
    <w:abstractNumId w:val="0"/>
  </w:num>
  <w:num w:numId="10" w16cid:durableId="20697234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3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NjcxMjQ2NjM3MjRR0lEKTi0uzszPAykwrAUA+VmukywAAAA="/>
  </w:docVars>
  <w:rsids>
    <w:rsidRoot w:val="00FD12B4"/>
    <w:rsid w:val="000071F6"/>
    <w:rsid w:val="00033C62"/>
    <w:rsid w:val="00091368"/>
    <w:rsid w:val="000A1C6C"/>
    <w:rsid w:val="000A7913"/>
    <w:rsid w:val="000C723E"/>
    <w:rsid w:val="000D53B7"/>
    <w:rsid w:val="000E37B3"/>
    <w:rsid w:val="000F1994"/>
    <w:rsid w:val="000F1ADF"/>
    <w:rsid w:val="000F3370"/>
    <w:rsid w:val="001109F0"/>
    <w:rsid w:val="00133364"/>
    <w:rsid w:val="00141DDC"/>
    <w:rsid w:val="001621F1"/>
    <w:rsid w:val="00183405"/>
    <w:rsid w:val="001855B6"/>
    <w:rsid w:val="00192243"/>
    <w:rsid w:val="001926F4"/>
    <w:rsid w:val="001A5D2D"/>
    <w:rsid w:val="001B0324"/>
    <w:rsid w:val="001C3B2B"/>
    <w:rsid w:val="001D3800"/>
    <w:rsid w:val="001D472F"/>
    <w:rsid w:val="001E1FA3"/>
    <w:rsid w:val="001F29F9"/>
    <w:rsid w:val="00200576"/>
    <w:rsid w:val="00213CEE"/>
    <w:rsid w:val="00253B8C"/>
    <w:rsid w:val="00254B96"/>
    <w:rsid w:val="0025720E"/>
    <w:rsid w:val="00257F7D"/>
    <w:rsid w:val="00262527"/>
    <w:rsid w:val="002A4F0A"/>
    <w:rsid w:val="002E1D3B"/>
    <w:rsid w:val="002E449D"/>
    <w:rsid w:val="00305E6F"/>
    <w:rsid w:val="00320235"/>
    <w:rsid w:val="0034282F"/>
    <w:rsid w:val="00360149"/>
    <w:rsid w:val="00373B00"/>
    <w:rsid w:val="00393DBC"/>
    <w:rsid w:val="003A26DE"/>
    <w:rsid w:val="003B4468"/>
    <w:rsid w:val="003F324A"/>
    <w:rsid w:val="00452F19"/>
    <w:rsid w:val="004C2146"/>
    <w:rsid w:val="00526F2A"/>
    <w:rsid w:val="00537FDC"/>
    <w:rsid w:val="005608EC"/>
    <w:rsid w:val="005A025E"/>
    <w:rsid w:val="005A1076"/>
    <w:rsid w:val="005B0C40"/>
    <w:rsid w:val="005B3B5D"/>
    <w:rsid w:val="005E2401"/>
    <w:rsid w:val="005F236D"/>
    <w:rsid w:val="00632ECD"/>
    <w:rsid w:val="006342A9"/>
    <w:rsid w:val="0063508B"/>
    <w:rsid w:val="00643A33"/>
    <w:rsid w:val="006727E4"/>
    <w:rsid w:val="006809BF"/>
    <w:rsid w:val="00733AA1"/>
    <w:rsid w:val="00777F31"/>
    <w:rsid w:val="0079487F"/>
    <w:rsid w:val="007A6E6E"/>
    <w:rsid w:val="007A7748"/>
    <w:rsid w:val="007B65D0"/>
    <w:rsid w:val="007C033F"/>
    <w:rsid w:val="007C540F"/>
    <w:rsid w:val="008000D5"/>
    <w:rsid w:val="00813AEA"/>
    <w:rsid w:val="00831856"/>
    <w:rsid w:val="00834E0A"/>
    <w:rsid w:val="00862BD5"/>
    <w:rsid w:val="008B3B58"/>
    <w:rsid w:val="008D26D7"/>
    <w:rsid w:val="008E14BE"/>
    <w:rsid w:val="008E21A0"/>
    <w:rsid w:val="008E3463"/>
    <w:rsid w:val="00901B0F"/>
    <w:rsid w:val="00916387"/>
    <w:rsid w:val="009318C3"/>
    <w:rsid w:val="0093414E"/>
    <w:rsid w:val="0093506F"/>
    <w:rsid w:val="009472C7"/>
    <w:rsid w:val="009500E5"/>
    <w:rsid w:val="0095035D"/>
    <w:rsid w:val="009A675F"/>
    <w:rsid w:val="009E49CF"/>
    <w:rsid w:val="009E5471"/>
    <w:rsid w:val="009E5CE6"/>
    <w:rsid w:val="009F7D68"/>
    <w:rsid w:val="00A349C8"/>
    <w:rsid w:val="00A80AD8"/>
    <w:rsid w:val="00A96886"/>
    <w:rsid w:val="00AA3550"/>
    <w:rsid w:val="00B44C72"/>
    <w:rsid w:val="00B82EB6"/>
    <w:rsid w:val="00BA1EEC"/>
    <w:rsid w:val="00BC2259"/>
    <w:rsid w:val="00BC7B1A"/>
    <w:rsid w:val="00C041F4"/>
    <w:rsid w:val="00C20D69"/>
    <w:rsid w:val="00C5658C"/>
    <w:rsid w:val="00C61338"/>
    <w:rsid w:val="00C7472D"/>
    <w:rsid w:val="00C927C7"/>
    <w:rsid w:val="00CA1BE2"/>
    <w:rsid w:val="00CB0BAE"/>
    <w:rsid w:val="00CB41F5"/>
    <w:rsid w:val="00CC3AC5"/>
    <w:rsid w:val="00CD06AF"/>
    <w:rsid w:val="00D02608"/>
    <w:rsid w:val="00D5349E"/>
    <w:rsid w:val="00D779BB"/>
    <w:rsid w:val="00D835A3"/>
    <w:rsid w:val="00DA512E"/>
    <w:rsid w:val="00DB4B5A"/>
    <w:rsid w:val="00DC0FCE"/>
    <w:rsid w:val="00DC50AA"/>
    <w:rsid w:val="00DC6F71"/>
    <w:rsid w:val="00DE12D9"/>
    <w:rsid w:val="00E1255B"/>
    <w:rsid w:val="00E14626"/>
    <w:rsid w:val="00E148A3"/>
    <w:rsid w:val="00E4692B"/>
    <w:rsid w:val="00E72E62"/>
    <w:rsid w:val="00EA4ED2"/>
    <w:rsid w:val="00ED2A1C"/>
    <w:rsid w:val="00EE121F"/>
    <w:rsid w:val="00F10977"/>
    <w:rsid w:val="00F408B1"/>
    <w:rsid w:val="00FD12B4"/>
    <w:rsid w:val="00FD5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A13187"/>
  <w15:chartTrackingRefBased/>
  <w15:docId w15:val="{DD1DE20B-68EC-435A-98C7-3967248FA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CEE"/>
    <w:rPr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3CEE"/>
    <w:pPr>
      <w:keepNext/>
      <w:keepLines/>
      <w:numPr>
        <w:numId w:val="10"/>
      </w:numPr>
      <w:spacing w:before="360" w:after="40"/>
      <w:outlineLvl w:val="0"/>
    </w:pPr>
    <w:rPr>
      <w:rFonts w:ascii="Calibri Light" w:eastAsia="Calibri Light" w:hAnsi="Calibri Light"/>
      <w:color w:val="538135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3CEE"/>
    <w:pPr>
      <w:keepNext/>
      <w:keepLines/>
      <w:numPr>
        <w:ilvl w:val="1"/>
        <w:numId w:val="10"/>
      </w:numPr>
      <w:spacing w:before="80"/>
      <w:outlineLvl w:val="1"/>
    </w:pPr>
    <w:rPr>
      <w:rFonts w:ascii="Calibri Light" w:eastAsia="Calibri Light" w:hAnsi="Calibri Light"/>
      <w:color w:val="53813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13CEE"/>
    <w:pPr>
      <w:keepNext/>
      <w:keepLines/>
      <w:numPr>
        <w:ilvl w:val="2"/>
        <w:numId w:val="10"/>
      </w:numPr>
      <w:spacing w:before="80"/>
      <w:outlineLvl w:val="2"/>
    </w:pPr>
    <w:rPr>
      <w:rFonts w:ascii="Calibri Light" w:eastAsia="Calibri Light" w:hAnsi="Calibri Light"/>
      <w:color w:val="53813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3CEE"/>
    <w:pPr>
      <w:keepNext/>
      <w:keepLines/>
      <w:numPr>
        <w:ilvl w:val="3"/>
        <w:numId w:val="10"/>
      </w:numPr>
      <w:spacing w:before="80"/>
      <w:outlineLvl w:val="3"/>
    </w:pPr>
    <w:rPr>
      <w:rFonts w:ascii="Calibri Light" w:eastAsia="Calibri Light" w:hAnsi="Calibri Light"/>
      <w:color w:val="70AD47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3CEE"/>
    <w:pPr>
      <w:keepNext/>
      <w:keepLines/>
      <w:numPr>
        <w:ilvl w:val="4"/>
        <w:numId w:val="10"/>
      </w:numPr>
      <w:spacing w:before="40"/>
      <w:outlineLvl w:val="4"/>
    </w:pPr>
    <w:rPr>
      <w:rFonts w:ascii="Calibri Light" w:eastAsia="Calibri Light" w:hAnsi="Calibri Light"/>
      <w:i/>
      <w:iCs/>
      <w:color w:val="70AD47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3CEE"/>
    <w:pPr>
      <w:keepNext/>
      <w:keepLines/>
      <w:numPr>
        <w:ilvl w:val="5"/>
        <w:numId w:val="10"/>
      </w:numPr>
      <w:spacing w:before="40"/>
      <w:outlineLvl w:val="5"/>
    </w:pPr>
    <w:rPr>
      <w:rFonts w:ascii="Calibri Light" w:eastAsia="Calibri Light" w:hAnsi="Calibri Light"/>
      <w:color w:val="70AD47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3CEE"/>
    <w:pPr>
      <w:keepNext/>
      <w:keepLines/>
      <w:numPr>
        <w:ilvl w:val="6"/>
        <w:numId w:val="10"/>
      </w:numPr>
      <w:spacing w:before="40"/>
      <w:outlineLvl w:val="6"/>
    </w:pPr>
    <w:rPr>
      <w:rFonts w:ascii="Calibri Light" w:eastAsia="Calibri Light" w:hAnsi="Calibri Light"/>
      <w:b/>
      <w:bCs/>
      <w:color w:val="70AD47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3CEE"/>
    <w:pPr>
      <w:keepNext/>
      <w:keepLines/>
      <w:numPr>
        <w:ilvl w:val="7"/>
        <w:numId w:val="10"/>
      </w:numPr>
      <w:spacing w:before="40"/>
      <w:outlineLvl w:val="7"/>
    </w:pPr>
    <w:rPr>
      <w:rFonts w:ascii="Calibri Light" w:eastAsia="Calibri Light" w:hAnsi="Calibri Light"/>
      <w:b/>
      <w:bCs/>
      <w:i/>
      <w:iCs/>
      <w:color w:val="70AD47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3CEE"/>
    <w:pPr>
      <w:keepNext/>
      <w:keepLines/>
      <w:numPr>
        <w:ilvl w:val="8"/>
        <w:numId w:val="10"/>
      </w:numPr>
      <w:spacing w:before="40"/>
      <w:outlineLvl w:val="8"/>
    </w:pPr>
    <w:rPr>
      <w:rFonts w:ascii="Calibri Light" w:eastAsia="Calibri Light" w:hAnsi="Calibri Light"/>
      <w:i/>
      <w:iCs/>
      <w:color w:val="70AD47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D12B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D12B4"/>
    <w:rPr>
      <w:rFonts w:ascii="Calibri" w:eastAsia="Times New Roman" w:hAnsi="Calibri" w:cs="Times New Roman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FD12B4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D12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12B4"/>
  </w:style>
  <w:style w:type="character" w:customStyle="1" w:styleId="Heading1Char">
    <w:name w:val="Heading 1 Char"/>
    <w:link w:val="Heading1"/>
    <w:uiPriority w:val="9"/>
    <w:rsid w:val="00213CEE"/>
    <w:rPr>
      <w:rFonts w:ascii="Calibri Light" w:eastAsia="Calibri Light" w:hAnsi="Calibri Light"/>
      <w:color w:val="538135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213CEE"/>
    <w:rPr>
      <w:rFonts w:ascii="Calibri Light" w:eastAsia="Calibri Light" w:hAnsi="Calibri Light"/>
      <w:color w:val="538135"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213CEE"/>
    <w:rPr>
      <w:rFonts w:ascii="Calibri Light" w:eastAsia="Calibri Light" w:hAnsi="Calibri Light"/>
      <w:color w:val="538135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213CEE"/>
    <w:rPr>
      <w:rFonts w:ascii="Calibri Light" w:eastAsia="Calibri Light" w:hAnsi="Calibri Light"/>
      <w:color w:val="70AD47"/>
      <w:sz w:val="22"/>
      <w:szCs w:val="22"/>
    </w:rPr>
  </w:style>
  <w:style w:type="character" w:customStyle="1" w:styleId="Heading5Char">
    <w:name w:val="Heading 5 Char"/>
    <w:link w:val="Heading5"/>
    <w:uiPriority w:val="9"/>
    <w:semiHidden/>
    <w:rsid w:val="00213CEE"/>
    <w:rPr>
      <w:rFonts w:ascii="Calibri Light" w:eastAsia="Calibri Light" w:hAnsi="Calibri Light"/>
      <w:i/>
      <w:iCs/>
      <w:color w:val="70AD47"/>
      <w:sz w:val="22"/>
      <w:szCs w:val="22"/>
    </w:rPr>
  </w:style>
  <w:style w:type="character" w:customStyle="1" w:styleId="Heading6Char">
    <w:name w:val="Heading 6 Char"/>
    <w:link w:val="Heading6"/>
    <w:uiPriority w:val="9"/>
    <w:semiHidden/>
    <w:rsid w:val="00213CEE"/>
    <w:rPr>
      <w:rFonts w:ascii="Calibri Light" w:eastAsia="Calibri Light" w:hAnsi="Calibri Light"/>
      <w:color w:val="70AD47"/>
      <w:sz w:val="21"/>
      <w:szCs w:val="21"/>
    </w:rPr>
  </w:style>
  <w:style w:type="character" w:customStyle="1" w:styleId="Heading7Char">
    <w:name w:val="Heading 7 Char"/>
    <w:link w:val="Heading7"/>
    <w:uiPriority w:val="9"/>
    <w:semiHidden/>
    <w:rsid w:val="00213CEE"/>
    <w:rPr>
      <w:rFonts w:ascii="Calibri Light" w:eastAsia="Calibri Light" w:hAnsi="Calibri Light"/>
      <w:b/>
      <w:bCs/>
      <w:color w:val="70AD47"/>
      <w:sz w:val="21"/>
      <w:szCs w:val="21"/>
    </w:rPr>
  </w:style>
  <w:style w:type="character" w:customStyle="1" w:styleId="Heading8Char">
    <w:name w:val="Heading 8 Char"/>
    <w:link w:val="Heading8"/>
    <w:uiPriority w:val="9"/>
    <w:semiHidden/>
    <w:rsid w:val="00213CEE"/>
    <w:rPr>
      <w:rFonts w:ascii="Calibri Light" w:eastAsia="Calibri Light" w:hAnsi="Calibri Light"/>
      <w:b/>
      <w:bCs/>
      <w:i/>
      <w:iCs/>
      <w:color w:val="70AD47"/>
    </w:rPr>
  </w:style>
  <w:style w:type="character" w:customStyle="1" w:styleId="Heading9Char">
    <w:name w:val="Heading 9 Char"/>
    <w:link w:val="Heading9"/>
    <w:uiPriority w:val="9"/>
    <w:semiHidden/>
    <w:rsid w:val="00213CEE"/>
    <w:rPr>
      <w:rFonts w:ascii="Calibri Light" w:eastAsia="Calibri Light" w:hAnsi="Calibri Light"/>
      <w:i/>
      <w:iCs/>
      <w:color w:val="70AD47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13CEE"/>
    <w:rPr>
      <w:b/>
      <w:bCs/>
      <w:smallCaps/>
      <w:color w:val="595959"/>
    </w:rPr>
  </w:style>
  <w:style w:type="paragraph" w:styleId="Title">
    <w:name w:val="Title"/>
    <w:basedOn w:val="Normal"/>
    <w:next w:val="Normal"/>
    <w:link w:val="TitleChar"/>
    <w:uiPriority w:val="10"/>
    <w:qFormat/>
    <w:rsid w:val="00213CEE"/>
    <w:pPr>
      <w:contextualSpacing/>
    </w:pPr>
    <w:rPr>
      <w:rFonts w:ascii="Calibri Light" w:eastAsia="Calibri Light" w:hAnsi="Calibri Light"/>
      <w:color w:val="262626"/>
      <w:spacing w:val="-15"/>
      <w:sz w:val="96"/>
      <w:szCs w:val="96"/>
    </w:rPr>
  </w:style>
  <w:style w:type="character" w:customStyle="1" w:styleId="TitleChar">
    <w:name w:val="Title Char"/>
    <w:link w:val="Title"/>
    <w:uiPriority w:val="10"/>
    <w:rsid w:val="00213CEE"/>
    <w:rPr>
      <w:rFonts w:ascii="Calibri Light" w:eastAsia="Calibri Light" w:hAnsi="Calibri Light"/>
      <w:color w:val="262626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3CEE"/>
    <w:pPr>
      <w:numPr>
        <w:ilvl w:val="1"/>
      </w:numPr>
    </w:pPr>
    <w:rPr>
      <w:rFonts w:ascii="Calibri Light" w:eastAsia="Calibri Light" w:hAnsi="Calibri Light"/>
      <w:sz w:val="30"/>
      <w:szCs w:val="30"/>
    </w:rPr>
  </w:style>
  <w:style w:type="character" w:customStyle="1" w:styleId="SubtitleChar">
    <w:name w:val="Subtitle Char"/>
    <w:link w:val="Subtitle"/>
    <w:uiPriority w:val="11"/>
    <w:rsid w:val="00213CEE"/>
    <w:rPr>
      <w:rFonts w:ascii="Calibri Light" w:eastAsia="Calibri Light" w:hAnsi="Calibri Light"/>
      <w:sz w:val="30"/>
      <w:szCs w:val="30"/>
    </w:rPr>
  </w:style>
  <w:style w:type="character" w:styleId="Strong">
    <w:name w:val="Strong"/>
    <w:uiPriority w:val="22"/>
    <w:qFormat/>
    <w:rsid w:val="00213CEE"/>
    <w:rPr>
      <w:b/>
      <w:bCs/>
    </w:rPr>
  </w:style>
  <w:style w:type="character" w:styleId="Emphasis">
    <w:name w:val="Emphasis"/>
    <w:uiPriority w:val="20"/>
    <w:qFormat/>
    <w:rsid w:val="00213CEE"/>
    <w:rPr>
      <w:i/>
      <w:iCs/>
      <w:color w:val="70AD47"/>
    </w:rPr>
  </w:style>
  <w:style w:type="paragraph" w:styleId="NoSpacing">
    <w:name w:val="No Spacing"/>
    <w:uiPriority w:val="1"/>
    <w:qFormat/>
    <w:rsid w:val="00213CEE"/>
    <w:rPr>
      <w:sz w:val="21"/>
      <w:szCs w:val="21"/>
    </w:rPr>
  </w:style>
  <w:style w:type="paragraph" w:styleId="ListParagraph">
    <w:name w:val="List Paragraph"/>
    <w:basedOn w:val="Normal"/>
    <w:uiPriority w:val="34"/>
    <w:qFormat/>
    <w:rsid w:val="00213CE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13CEE"/>
    <w:pPr>
      <w:spacing w:before="160"/>
      <w:ind w:left="720" w:right="720"/>
      <w:jc w:val="center"/>
    </w:pPr>
    <w:rPr>
      <w:i/>
      <w:iCs/>
      <w:color w:val="262626"/>
      <w:sz w:val="20"/>
      <w:szCs w:val="20"/>
    </w:rPr>
  </w:style>
  <w:style w:type="character" w:customStyle="1" w:styleId="QuoteChar">
    <w:name w:val="Quote Char"/>
    <w:link w:val="Quote"/>
    <w:uiPriority w:val="29"/>
    <w:rsid w:val="00213CEE"/>
    <w:rPr>
      <w:i/>
      <w:iCs/>
      <w:color w:val="2626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3CEE"/>
    <w:pPr>
      <w:spacing w:before="160" w:after="160" w:line="264" w:lineRule="auto"/>
      <w:ind w:left="720" w:right="720"/>
      <w:jc w:val="center"/>
    </w:pPr>
    <w:rPr>
      <w:rFonts w:ascii="Calibri Light" w:eastAsia="Calibri Light" w:hAnsi="Calibri Light"/>
      <w:i/>
      <w:iCs/>
      <w:color w:val="70AD47"/>
      <w:sz w:val="32"/>
      <w:szCs w:val="32"/>
    </w:rPr>
  </w:style>
  <w:style w:type="character" w:customStyle="1" w:styleId="IntenseQuoteChar">
    <w:name w:val="Intense Quote Char"/>
    <w:link w:val="IntenseQuote"/>
    <w:uiPriority w:val="30"/>
    <w:rsid w:val="00213CEE"/>
    <w:rPr>
      <w:rFonts w:ascii="Calibri Light" w:eastAsia="Calibri Light" w:hAnsi="Calibri Light"/>
      <w:i/>
      <w:iCs/>
      <w:color w:val="70AD47"/>
      <w:sz w:val="32"/>
      <w:szCs w:val="32"/>
    </w:rPr>
  </w:style>
  <w:style w:type="character" w:styleId="SubtleEmphasis">
    <w:name w:val="Subtle Emphasis"/>
    <w:uiPriority w:val="19"/>
    <w:qFormat/>
    <w:rsid w:val="00213CEE"/>
    <w:rPr>
      <w:i/>
      <w:iCs/>
    </w:rPr>
  </w:style>
  <w:style w:type="character" w:styleId="IntenseEmphasis">
    <w:name w:val="Intense Emphasis"/>
    <w:uiPriority w:val="21"/>
    <w:qFormat/>
    <w:rsid w:val="00213CEE"/>
    <w:rPr>
      <w:b/>
      <w:bCs/>
      <w:i/>
      <w:iCs/>
    </w:rPr>
  </w:style>
  <w:style w:type="character" w:styleId="SubtleReference">
    <w:name w:val="Subtle Reference"/>
    <w:uiPriority w:val="31"/>
    <w:qFormat/>
    <w:rsid w:val="00213CEE"/>
    <w:rPr>
      <w:smallCaps/>
      <w:color w:val="595959"/>
    </w:rPr>
  </w:style>
  <w:style w:type="character" w:styleId="IntenseReference">
    <w:name w:val="Intense Reference"/>
    <w:uiPriority w:val="32"/>
    <w:qFormat/>
    <w:rsid w:val="00213CEE"/>
    <w:rPr>
      <w:b/>
      <w:bCs/>
      <w:smallCaps/>
      <w:color w:val="70AD47"/>
    </w:rPr>
  </w:style>
  <w:style w:type="character" w:styleId="BookTitle">
    <w:name w:val="Book Title"/>
    <w:uiPriority w:val="33"/>
    <w:qFormat/>
    <w:rsid w:val="00213CEE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13CE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213C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0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okotoksLACROSSE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okotokshockey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50336A-22AA-41A5-949F-31ADB284FC05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a helm</dc:creator>
  <cp:keywords/>
  <dc:description/>
  <cp:lastModifiedBy>Julie Evans evans</cp:lastModifiedBy>
  <cp:revision>2</cp:revision>
  <cp:lastPrinted>2022-04-27T14:50:00Z</cp:lastPrinted>
  <dcterms:created xsi:type="dcterms:W3CDTF">2024-03-23T20:56:00Z</dcterms:created>
  <dcterms:modified xsi:type="dcterms:W3CDTF">2024-03-23T20:56:00Z</dcterms:modified>
</cp:coreProperties>
</file>